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0B2689">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0B2689">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0B2689">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0B2689">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0B2689">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0B2689">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0B2689">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0B2689">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0B2689">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0B2689">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0B2689">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0B2689"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0B2689"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0B2689"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0B2689"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0B2689"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0FACT87bw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7CA5"/>
    <w:rsid w:val="00545D55"/>
    <w:rsid w:val="0057624E"/>
    <w:rsid w:val="007853A2"/>
    <w:rsid w:val="007D3799"/>
    <w:rsid w:val="00841313"/>
    <w:rsid w:val="008B3A27"/>
    <w:rsid w:val="008E4372"/>
    <w:rsid w:val="0092113C"/>
    <w:rsid w:val="009429DD"/>
    <w:rsid w:val="00963AA0"/>
    <w:rsid w:val="00981E63"/>
    <w:rsid w:val="009F71BA"/>
    <w:rsid w:val="00B21518"/>
    <w:rsid w:val="00B42494"/>
    <w:rsid w:val="00B92E71"/>
    <w:rsid w:val="00BA0329"/>
    <w:rsid w:val="00CB5112"/>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00</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1</cp:revision>
  <dcterms:created xsi:type="dcterms:W3CDTF">2021-01-06T03:47:00Z</dcterms:created>
  <dcterms:modified xsi:type="dcterms:W3CDTF">2021-06-21T04:19:00Z</dcterms:modified>
</cp:coreProperties>
</file>